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4366C64F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E1525">
        <w:rPr>
          <w:rFonts w:ascii="Monotype Corsiva" w:hAnsi="Monotype Corsiva"/>
          <w:sz w:val="40"/>
          <w:szCs w:val="40"/>
        </w:rPr>
        <w:t>February 3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3E1525">
        <w:rPr>
          <w:rFonts w:ascii="Monotype Corsiva" w:hAnsi="Monotype Corsiva"/>
          <w:sz w:val="40"/>
          <w:szCs w:val="40"/>
        </w:rPr>
        <w:t>February 7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B57A7" w14:textId="77777777" w:rsidR="003E1525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4CEE572B" w14:textId="77777777" w:rsidR="003E1525" w:rsidRPr="00422C06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6E92DA9E" w14:textId="77777777" w:rsidR="003E1525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7A17F726" w14:textId="12D9E2FA" w:rsidR="00AE773B" w:rsidRPr="00052CC3" w:rsidRDefault="003E1525" w:rsidP="003E152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239-241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5CF14638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</w:t>
            </w:r>
            <w:r w:rsidR="00EC0C98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238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5EB763C6" w:rsidR="00FD03C4" w:rsidRDefault="00EC0C98" w:rsidP="00EC0C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1</w:t>
            </w:r>
            <w:r w:rsidR="00FD03C4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46A68632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EC0C98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42-243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69DB72D0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9-24</w:t>
            </w:r>
            <w:r w:rsidR="00EC0C98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230CF973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EC0C98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04-407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7CCEFFF4" w:rsidR="008F6422" w:rsidRPr="00585B51" w:rsidRDefault="00EC0C98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  <w:r w:rsidRPr="00EC0C98">
              <w:rPr>
                <w:rFonts w:ascii="Cambria" w:hAnsi="Cambria" w:cs="Segoe UI"/>
                <w:b/>
                <w:bCs/>
                <w:color w:val="000000" w:themeColor="text1"/>
                <w:sz w:val="22"/>
                <w:szCs w:val="22"/>
              </w:rPr>
              <w:t>CHEM1.PS1.7</w:t>
            </w:r>
            <w:r w:rsidRPr="00EC0C98">
              <w:rPr>
                <w:rFonts w:ascii="Cambria" w:hAnsi="Cambria" w:cs="Segoe UI"/>
                <w:color w:val="000000" w:themeColor="text1"/>
                <w:sz w:val="22"/>
                <w:szCs w:val="22"/>
              </w:rPr>
              <w:t xml:space="preserve"> Analyze solutions to identify solutes and solvents, quantitatively analyze concentrations (molarity, percent composition, and ppm), and perform separation methods such as evaporation, distillation, and/or chromatography and show conceptual understanding of distillation. Construct an argument to justify the use of certain separation methods under different conditions.</w:t>
            </w: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898B92E" w14:textId="77777777" w:rsidR="003E1525" w:rsidRPr="00C46A88" w:rsidRDefault="003E1525" w:rsidP="003E1525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C46A88">
              <w:rPr>
                <w:rFonts w:ascii="Cambria" w:hAnsi="Cambria"/>
              </w:rPr>
              <w:t>Determine the empirical formula of a compound when given the molecular formula.</w:t>
            </w:r>
          </w:p>
          <w:p w14:paraId="6887163C" w14:textId="754D3E68" w:rsidR="008F6422" w:rsidRPr="00226D05" w:rsidRDefault="008F6422" w:rsidP="007D21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6E771F01" w14:textId="77777777" w:rsidR="00FC742F" w:rsidRPr="00FC742F" w:rsidRDefault="00FC742F" w:rsidP="00FC742F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FC742F">
              <w:rPr>
                <w:rFonts w:ascii="Cambria" w:hAnsi="Cambria"/>
              </w:rPr>
              <w:t>Determine the empirical formula from mass percent and actual mass data.</w:t>
            </w:r>
          </w:p>
          <w:p w14:paraId="216CE36D" w14:textId="5534182D" w:rsidR="008F6422" w:rsidRPr="00BC61CE" w:rsidRDefault="008F6422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</w:rPr>
            </w:pP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710A492" w14:textId="77777777" w:rsidR="00EC0C98" w:rsidRPr="00FC742F" w:rsidRDefault="00EC0C98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FC742F">
              <w:rPr>
                <w:rFonts w:ascii="Cambria" w:hAnsi="Cambria"/>
              </w:rPr>
              <w:t>Explain the concept of a molecular formula.</w:t>
            </w:r>
          </w:p>
          <w:p w14:paraId="7C2308AC" w14:textId="77777777" w:rsidR="00EC0C98" w:rsidRDefault="00EC0C98" w:rsidP="00FC742F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000000" w:themeColor="text1"/>
              </w:rPr>
            </w:pPr>
          </w:p>
          <w:p w14:paraId="695D8817" w14:textId="027B715F" w:rsidR="008F6422" w:rsidRPr="00226D05" w:rsidRDefault="008F6422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5C9A593" w14:textId="69AA110E" w:rsidR="00EC0C98" w:rsidRPr="00FC742F" w:rsidRDefault="00EC0C98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000000" w:themeColor="text1"/>
              </w:rPr>
            </w:pPr>
            <w:r w:rsidRPr="00FC742F">
              <w:rPr>
                <w:rFonts w:ascii="Cambria" w:hAnsi="Cambria"/>
                <w:color w:val="000000" w:themeColor="text1"/>
              </w:rPr>
              <w:t xml:space="preserve">Determine the empirical formula from mass percent and </w:t>
            </w:r>
            <w:r>
              <w:rPr>
                <w:rFonts w:ascii="Cambria" w:hAnsi="Cambria"/>
                <w:color w:val="000000" w:themeColor="text1"/>
              </w:rPr>
              <w:t xml:space="preserve">molecular </w:t>
            </w:r>
            <w:r w:rsidRPr="00FC742F">
              <w:rPr>
                <w:rFonts w:ascii="Cambria" w:hAnsi="Cambria"/>
                <w:color w:val="000000" w:themeColor="text1"/>
              </w:rPr>
              <w:t>mass data.</w:t>
            </w:r>
          </w:p>
          <w:p w14:paraId="443ABCBD" w14:textId="48D519A3" w:rsidR="008F6422" w:rsidRPr="00226D05" w:rsidRDefault="008F6422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7AF7EB14" w14:textId="25C55551" w:rsidR="008F6422" w:rsidRPr="00226D05" w:rsidRDefault="00FC742F" w:rsidP="003E1525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FC742F">
              <w:rPr>
                <w:rFonts w:ascii="Cambria" w:hAnsi="Cambria"/>
              </w:rPr>
              <w:t>Explain the concept of concentration qualitatively.</w:t>
            </w: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354B6332" w14:textId="65CDDED1" w:rsidR="00F61944" w:rsidRDefault="00F61944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F61944">
              <w:rPr>
                <w:rFonts w:ascii="Cambria" w:hAnsi="Cambria"/>
                <w:color w:val="FF0000"/>
                <w:sz w:val="20"/>
                <w:szCs w:val="20"/>
              </w:rPr>
              <w:t>Students often mistakenly think that the subscripts in a compound’s formula reveal a mass ratio. Point out that the subscripts actually reveal an atom ratio and a mole ratio. A mass ratio can be obtained by converting amounts in moles to masses in grams.</w:t>
            </w:r>
          </w:p>
          <w:p w14:paraId="79E06C20" w14:textId="37FC2552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determining empirical formulas from mass data, students sometimes forget to find mole ratios.  Instead, they mistakenly round the number of moles calculated for each element as each element’s subscript.</w:t>
            </w:r>
          </w:p>
          <w:p w14:paraId="6632D11D" w14:textId="55392657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students calculate mole ratios that are not close to a whole number, they CANNOT round to the nearest whole number.  In those situations, students MUST remember to multiply ALL their ratios by a value that will</w:t>
            </w:r>
            <w:r w:rsidR="004A6D77">
              <w:rPr>
                <w:rFonts w:ascii="Cambria" w:hAnsi="Cambria"/>
                <w:color w:val="FF0000"/>
                <w:sz w:val="20"/>
                <w:szCs w:val="20"/>
              </w:rPr>
              <w:t xml:space="preserve"> lead to whole number ratios for all elements.</w:t>
            </w:r>
          </w:p>
          <w:p w14:paraId="01EF01B8" w14:textId="4289C0D8" w:rsidR="002A5B78" w:rsidRPr="00AE773B" w:rsidRDefault="00EC0C9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EC0C98">
              <w:rPr>
                <w:rFonts w:ascii="Cambria" w:hAnsi="Cambria"/>
                <w:color w:val="FF0000"/>
                <w:sz w:val="20"/>
                <w:szCs w:val="20"/>
              </w:rPr>
              <w:t>Some students will believe that the amount of a solution is proportional to the molar concentration. Remind them that the molar concentration of a solution is independent of the volume.</w:t>
            </w:r>
          </w:p>
        </w:tc>
      </w:tr>
      <w:tr w:rsidR="00865CE8" w:rsidRPr="006D32FE" w14:paraId="41807183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3841BD5" w:rsidR="00AB0C16" w:rsidRPr="00AB0C16" w:rsidRDefault="00FC742F" w:rsidP="0061611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C742F">
              <w:rPr>
                <w:rFonts w:ascii="Cambria" w:hAnsi="Cambria"/>
                <w:sz w:val="20"/>
                <w:szCs w:val="20"/>
              </w:rPr>
              <w:t>Find the percent composition of each element in BaF</w:t>
            </w:r>
            <w:r w:rsidRPr="00FC742F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FC742F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21D10" w14:textId="77777777" w:rsidR="00AB0C16" w:rsidRDefault="00FC742F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ich of the following pairs have the same empirical formulas:</w:t>
            </w:r>
          </w:p>
          <w:p w14:paraId="618FFC9B" w14:textId="77777777" w:rsidR="00FC742F" w:rsidRDefault="00FC742F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1E90E4" w14:textId="77777777" w:rsidR="00FC742F" w:rsidRDefault="00FC742F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.  C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H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, C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>
              <w:rPr>
                <w:rFonts w:ascii="Cambria" w:hAnsi="Cambria"/>
                <w:sz w:val="20"/>
                <w:szCs w:val="20"/>
              </w:rPr>
              <w:t>H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</w:p>
          <w:p w14:paraId="5ACD1509" w14:textId="77777777" w:rsidR="00FC742F" w:rsidRDefault="00FC742F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. C</w:t>
            </w:r>
            <w:r w:rsidR="00A66D27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="00A66D27">
              <w:rPr>
                <w:rFonts w:ascii="Cambria" w:hAnsi="Cambria"/>
                <w:sz w:val="20"/>
                <w:szCs w:val="20"/>
              </w:rPr>
              <w:t>H</w:t>
            </w:r>
            <w:r w:rsidR="00A66D27">
              <w:rPr>
                <w:rFonts w:ascii="Cambria" w:hAnsi="Cambria"/>
                <w:sz w:val="20"/>
                <w:szCs w:val="20"/>
                <w:vertAlign w:val="subscript"/>
              </w:rPr>
              <w:t>12</w:t>
            </w:r>
            <w:r w:rsidR="00A66D27">
              <w:rPr>
                <w:rFonts w:ascii="Cambria" w:hAnsi="Cambria"/>
                <w:sz w:val="20"/>
                <w:szCs w:val="20"/>
              </w:rPr>
              <w:t>O</w:t>
            </w:r>
            <w:r w:rsidR="00A66D27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="00A66D27">
              <w:rPr>
                <w:rFonts w:ascii="Cambria" w:hAnsi="Cambria"/>
                <w:sz w:val="20"/>
                <w:szCs w:val="20"/>
              </w:rPr>
              <w:t>, C</w:t>
            </w:r>
            <w:r w:rsidR="00A66D27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="00A66D27">
              <w:rPr>
                <w:rFonts w:ascii="Cambria" w:hAnsi="Cambria"/>
                <w:sz w:val="20"/>
                <w:szCs w:val="20"/>
              </w:rPr>
              <w:t>H</w:t>
            </w:r>
            <w:r w:rsidR="00A66D27">
              <w:rPr>
                <w:rFonts w:ascii="Cambria" w:hAnsi="Cambria"/>
                <w:sz w:val="20"/>
                <w:szCs w:val="20"/>
                <w:vertAlign w:val="subscript"/>
              </w:rPr>
              <w:t>4</w:t>
            </w:r>
            <w:r w:rsidR="00A66D27">
              <w:rPr>
                <w:rFonts w:ascii="Cambria" w:hAnsi="Cambria"/>
                <w:sz w:val="20"/>
                <w:szCs w:val="20"/>
              </w:rPr>
              <w:t>O</w:t>
            </w:r>
            <w:r w:rsidR="00A66D27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</w:p>
          <w:p w14:paraId="4AF8B585" w14:textId="204ECF31" w:rsidR="00A66D27" w:rsidRPr="00A66D27" w:rsidRDefault="00A66D27" w:rsidP="002C3468">
            <w:pPr>
              <w:spacing w:line="240" w:lineRule="auto"/>
              <w:rPr>
                <w:rFonts w:ascii="Cambria" w:hAnsi="Cambria"/>
                <w:sz w:val="20"/>
                <w:szCs w:val="20"/>
                <w:vertAlign w:val="subscript"/>
              </w:rPr>
            </w:pPr>
            <w:r>
              <w:rPr>
                <w:rFonts w:ascii="Cambria" w:hAnsi="Cambria"/>
                <w:sz w:val="20"/>
                <w:szCs w:val="20"/>
              </w:rPr>
              <w:t>c. C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H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10</w:t>
            </w:r>
            <w:r>
              <w:rPr>
                <w:rFonts w:ascii="Cambria" w:hAnsi="Cambria"/>
                <w:sz w:val="20"/>
                <w:szCs w:val="20"/>
              </w:rPr>
              <w:t>, C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10</w:t>
            </w:r>
            <w:r>
              <w:rPr>
                <w:rFonts w:ascii="Cambria" w:hAnsi="Cambria"/>
                <w:sz w:val="20"/>
                <w:szCs w:val="20"/>
              </w:rPr>
              <w:t>H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22</w:t>
            </w:r>
          </w:p>
        </w:tc>
        <w:tc>
          <w:tcPr>
            <w:tcW w:w="244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2B66BE9C" w:rsidR="004C3045" w:rsidRPr="00483E92" w:rsidRDefault="00A66D27" w:rsidP="00AB0C1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66D27">
              <w:rPr>
                <w:rFonts w:ascii="Cambria" w:hAnsi="Cambria"/>
                <w:sz w:val="20"/>
                <w:szCs w:val="20"/>
              </w:rPr>
              <w:t>Calculate the moles of 2.0 g H, 32.60 g S, and 65.30 g O.</w:t>
            </w:r>
          </w:p>
        </w:tc>
        <w:tc>
          <w:tcPr>
            <w:tcW w:w="267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D6F06" w14:textId="7974F1AC" w:rsidR="00A66D27" w:rsidRP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66D27">
              <w:rPr>
                <w:rFonts w:ascii="Cambria" w:hAnsi="Cambria"/>
                <w:sz w:val="20"/>
                <w:szCs w:val="20"/>
              </w:rPr>
              <w:t>Determine the mole ratio for H, S, and O using</w:t>
            </w:r>
            <w:r>
              <w:rPr>
                <w:rFonts w:ascii="Cambria" w:hAnsi="Cambria"/>
                <w:sz w:val="20"/>
                <w:szCs w:val="20"/>
              </w:rPr>
              <w:t xml:space="preserve"> yester</w:t>
            </w:r>
            <w:r w:rsidRPr="00A66D27">
              <w:rPr>
                <w:rFonts w:ascii="Cambria" w:hAnsi="Cambria"/>
                <w:sz w:val="20"/>
                <w:szCs w:val="20"/>
              </w:rPr>
              <w:t>day’s data.</w:t>
            </w:r>
          </w:p>
          <w:p w14:paraId="5AE8A5D0" w14:textId="4395A858" w:rsidR="00215C26" w:rsidRPr="006D32FE" w:rsidRDefault="00215C26" w:rsidP="003E152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A11C3B6" w:rsidR="00770B7A" w:rsidRPr="00B732D6" w:rsidRDefault="00A66D27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66D27">
              <w:rPr>
                <w:rFonts w:ascii="Cambria" w:hAnsi="Cambria"/>
                <w:sz w:val="20"/>
                <w:szCs w:val="20"/>
              </w:rPr>
              <w:t xml:space="preserve">Was the formula from </w:t>
            </w:r>
            <w:r>
              <w:rPr>
                <w:rFonts w:ascii="Cambria" w:hAnsi="Cambria"/>
                <w:sz w:val="20"/>
                <w:szCs w:val="20"/>
              </w:rPr>
              <w:t>yester</w:t>
            </w:r>
            <w:r w:rsidRPr="00A66D27">
              <w:rPr>
                <w:rFonts w:ascii="Cambria" w:hAnsi="Cambria"/>
                <w:sz w:val="20"/>
                <w:szCs w:val="20"/>
              </w:rPr>
              <w:t>day’s “Do Now” an empirical formula, a molecular formula, neither, or both?</w:t>
            </w:r>
          </w:p>
        </w:tc>
      </w:tr>
      <w:tr w:rsidR="00A66D27" w:rsidRPr="006D32FE" w14:paraId="371DE99B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66D27" w:rsidRPr="00B916E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A66D27" w:rsidRPr="006D32FE" w:rsidRDefault="00A66D27" w:rsidP="00A66D27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AE6C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B03BB3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BEF3365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2937CB7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81F2C6B" w14:textId="77777777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5D1F62D3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C46A8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C46A8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9BDE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7475669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6CACDEA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D4A66B1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528897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1B2C4988" w:rsidR="00A66D27" w:rsidRPr="004C3045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A5F49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97624D2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6F7A0F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3AA6F42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C7B20B3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A1BAE9F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61F05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480E593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FF3FB50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DFD0DC4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ECB8788" w14:textId="77777777" w:rsidR="00A66D27" w:rsidRP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456640AA" w:rsidR="00A66D27" w:rsidRP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A66D2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A66D2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A66D27" w:rsidRPr="002A5B7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A66D27" w:rsidRPr="006D32FE" w14:paraId="23531563" w14:textId="77777777" w:rsidTr="00EC0C98">
        <w:trPr>
          <w:trHeight w:val="246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F528F18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explain the concept of an empirical formula and give examples of how to determine empirical formulas when given molecular formulas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7E7B569" w:rsidR="00A66D27" w:rsidRPr="00A4637B" w:rsidRDefault="00A66D27" w:rsidP="00A66D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BD3837">
              <w:rPr>
                <w:rFonts w:ascii="Cambria" w:hAnsi="Cambria"/>
                <w:b/>
                <w:bCs/>
                <w:sz w:val="20"/>
                <w:szCs w:val="20"/>
              </w:rPr>
              <w:t>model the method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BD3837">
              <w:rPr>
                <w:rFonts w:ascii="Cambria" w:hAnsi="Cambria"/>
                <w:b/>
                <w:bCs/>
                <w:sz w:val="20"/>
                <w:szCs w:val="20"/>
              </w:rPr>
              <w:t>of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BD3837">
              <w:rPr>
                <w:rFonts w:ascii="Cambria" w:hAnsi="Cambria"/>
                <w:b/>
                <w:bCs/>
                <w:sz w:val="20"/>
                <w:szCs w:val="20"/>
              </w:rPr>
              <w:t>determining a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empirical formula using percent composition data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98B09E8" w:rsidR="00A66D27" w:rsidRPr="00A4637B" w:rsidRDefault="002636E8" w:rsidP="00EC0C9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explain the concept of a molecular formula and give examples of how to determine molecular formulas when given empirical formulas and molecular masses.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85A0A24" w:rsidR="002636E8" w:rsidRPr="00A4637B" w:rsidRDefault="002636E8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percent composition </w:t>
            </w:r>
            <w:r w:rsidR="00EC0C98">
              <w:rPr>
                <w:rFonts w:ascii="Cambria" w:hAnsi="Cambria"/>
                <w:b/>
                <w:bCs/>
                <w:sz w:val="20"/>
                <w:szCs w:val="20"/>
              </w:rPr>
              <w:t xml:space="preserve">and molecular mas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data to provide empirical formula problems to practice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F0F4F56" w:rsidR="00A66D27" w:rsidRPr="00C76095" w:rsidRDefault="00BD383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explain the concept of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ncentration using both qual</w:t>
            </w:r>
            <w:r w:rsidR="00EC0C98">
              <w:rPr>
                <w:rFonts w:ascii="Cambria" w:hAnsi="Cambria"/>
                <w:b/>
                <w:bCs/>
                <w:sz w:val="20"/>
                <w:szCs w:val="20"/>
              </w:rPr>
              <w:t>i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tative examples.</w:t>
            </w:r>
          </w:p>
        </w:tc>
      </w:tr>
      <w:tr w:rsidR="00A66D27" w:rsidRPr="006D32FE" w14:paraId="31E3260D" w14:textId="77777777" w:rsidTr="003E1525">
        <w:trPr>
          <w:trHeight w:val="203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DA2EFB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3B0D2E9C" w:rsidR="00A66D27" w:rsidRPr="001F43E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4F348" w14:textId="7B988137" w:rsidR="00BD3837" w:rsidRDefault="00BD3837" w:rsidP="00BD383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to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determine molecular formulas when given percent composition data and molecular masses.</w:t>
            </w:r>
          </w:p>
          <w:p w14:paraId="292844DB" w14:textId="01159060" w:rsidR="00A66D27" w:rsidRPr="00AE773B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335071E4" w:rsidR="00A66D27" w:rsidRPr="009F661B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2AD99A3" w:rsidR="00A66D27" w:rsidRPr="001F43E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</w:tr>
      <w:tr w:rsidR="00A66D27" w:rsidRPr="006D32FE" w14:paraId="70108707" w14:textId="77777777" w:rsidTr="003E1525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2F8D4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1630D6EB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4E3582B" w14:textId="6AB1ADDD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determining the empirical formula when given a molecular formula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E326A" w14:textId="77777777" w:rsidR="00BD3837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22B0D052" w14:textId="77777777" w:rsidR="00BD3837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349C06" w14:textId="02CF3FA9" w:rsidR="00BD3837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determining an empirical formula when given percent composition data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60BA49C1" w14:textId="787A9E0C" w:rsidR="00A66D27" w:rsidRPr="00C76095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C70C8" w14:textId="77777777" w:rsidR="00BD3837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1F8F947B" w14:textId="77777777" w:rsidR="00BD3837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058FCEF0" w:rsidR="00A66D27" w:rsidRPr="00C76095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determining th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molecular formula of a compound when given the empirical formula and the molecular mass.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03B7E" w14:textId="21628ACE" w:rsidR="00BD3837" w:rsidRDefault="00BD383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“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Molecular (True) Formula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” assignment.</w:t>
            </w:r>
          </w:p>
          <w:p w14:paraId="1E066157" w14:textId="79B0D174" w:rsidR="00A66D27" w:rsidRPr="00C76095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6494A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2D26671D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D10DEF" w14:textId="6FD86558" w:rsidR="00A66D27" w:rsidRPr="00C76095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BD3837">
              <w:rPr>
                <w:rFonts w:ascii="Cambria" w:hAnsi="Cambria"/>
                <w:b/>
                <w:bCs/>
                <w:sz w:val="20"/>
                <w:szCs w:val="20"/>
              </w:rPr>
              <w:t>the concept of concentrat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A66D27" w:rsidRPr="006D32FE" w14:paraId="3BA6C9C0" w14:textId="77777777" w:rsidTr="003E1525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1D1FA5AB" w:rsidR="00A66D27" w:rsidRPr="00653868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A66D27" w:rsidRPr="006D32FE" w:rsidRDefault="00A66D27" w:rsidP="00A66D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A66D27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A66D27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A66D27" w:rsidRPr="006D32FE" w14:paraId="59B4D4E8" w14:textId="77777777" w:rsidTr="003E1525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8C83A" w14:textId="1A2CEDD9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9B4486"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4E5717BA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B4486"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2E457FE2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“More Mole Problems” assignment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3B9680A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lab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676105D8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</w:tr>
      <w:tr w:rsidR="00A66D27" w:rsidRPr="006D32FE" w14:paraId="5511715C" w14:textId="77777777" w:rsidTr="003E1525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A66D27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131CB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  <w:p w14:paraId="27AF693E" w14:textId="1D604E44" w:rsidR="00D02AAB" w:rsidRPr="001E1E5F" w:rsidRDefault="00D02AAB" w:rsidP="00A66D27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02AAB">
              <w:rPr>
                <w:rFonts w:ascii="Cambria" w:hAnsi="Cambria"/>
                <w:sz w:val="20"/>
                <w:szCs w:val="20"/>
              </w:rPr>
              <w:t>Place several formulas on the board and ask students to identify the empirical formulas. Examples can include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O,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,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, 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,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S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4</w:t>
            </w:r>
            <w:r w:rsidRPr="00D02AAB">
              <w:rPr>
                <w:rFonts w:ascii="Cambria" w:hAnsi="Cambria"/>
                <w:sz w:val="20"/>
                <w:szCs w:val="20"/>
              </w:rPr>
              <w:t>,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12</w:t>
            </w:r>
            <w:r w:rsidRPr="00D02AAB">
              <w:rPr>
                <w:rFonts w:ascii="Cambria" w:hAnsi="Cambria"/>
                <w:sz w:val="20"/>
                <w:szCs w:val="20"/>
              </w:rPr>
              <w:t>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, and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10</w:t>
            </w:r>
            <w:r w:rsidRPr="00D02AAB">
              <w:rPr>
                <w:rFonts w:ascii="Cambria" w:hAnsi="Cambria"/>
                <w:sz w:val="20"/>
                <w:szCs w:val="20"/>
              </w:rPr>
              <w:t>O. Have students show the empirical formulas for any that are not written as such.</w:t>
            </w:r>
          </w:p>
        </w:tc>
      </w:tr>
      <w:tr w:rsidR="00A66D27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A66D2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A66D27" w:rsidRPr="00152AFB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A66D27" w:rsidRPr="00453990" w:rsidRDefault="00A66D27" w:rsidP="00A66D27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69569713" w14:textId="77777777" w:rsidR="00F61944" w:rsidRPr="00EC0C98" w:rsidRDefault="00F61944">
      <w:pPr>
        <w:rPr>
          <w:rFonts w:ascii="Cambria" w:hAnsi="Cambria"/>
          <w:sz w:val="10"/>
          <w:szCs w:val="10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lastRenderedPageBreak/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lastRenderedPageBreak/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000000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000000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lastRenderedPageBreak/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084BD4F4" w14:textId="4143E5CA" w:rsidR="00816B6D" w:rsidRPr="00EC0C98" w:rsidRDefault="00816B6D" w:rsidP="00EC0C98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E3CB7" w14:textId="77777777" w:rsidR="00F870CB" w:rsidRDefault="00F870CB">
      <w:pPr>
        <w:spacing w:line="240" w:lineRule="auto"/>
      </w:pPr>
      <w:r>
        <w:separator/>
      </w:r>
    </w:p>
  </w:endnote>
  <w:endnote w:type="continuationSeparator" w:id="0">
    <w:p w14:paraId="77CD9D03" w14:textId="77777777" w:rsidR="00F870CB" w:rsidRDefault="00F870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EB1CF" w14:textId="77777777" w:rsidR="00F870CB" w:rsidRDefault="00F870CB">
      <w:pPr>
        <w:spacing w:line="240" w:lineRule="auto"/>
      </w:pPr>
      <w:r>
        <w:separator/>
      </w:r>
    </w:p>
  </w:footnote>
  <w:footnote w:type="continuationSeparator" w:id="0">
    <w:p w14:paraId="7705DD87" w14:textId="77777777" w:rsidR="00F870CB" w:rsidRDefault="00F870C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1A1E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242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1F43E7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36E8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3468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1525"/>
    <w:rsid w:val="003E446D"/>
    <w:rsid w:val="00400157"/>
    <w:rsid w:val="0040109F"/>
    <w:rsid w:val="004017C0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47A48"/>
    <w:rsid w:val="00453990"/>
    <w:rsid w:val="00476E1A"/>
    <w:rsid w:val="00483E92"/>
    <w:rsid w:val="00486067"/>
    <w:rsid w:val="0048706C"/>
    <w:rsid w:val="00487501"/>
    <w:rsid w:val="004963D9"/>
    <w:rsid w:val="004A1AE1"/>
    <w:rsid w:val="004A1BDA"/>
    <w:rsid w:val="004A6D77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2D7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66D27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0C16"/>
    <w:rsid w:val="00AB4003"/>
    <w:rsid w:val="00AB46EF"/>
    <w:rsid w:val="00AB76FC"/>
    <w:rsid w:val="00AC18F2"/>
    <w:rsid w:val="00AC20E3"/>
    <w:rsid w:val="00AC2BF3"/>
    <w:rsid w:val="00AC5970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C61CE"/>
    <w:rsid w:val="00BD3837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46A88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2AAB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679CE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002F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0C98"/>
    <w:rsid w:val="00ED6B73"/>
    <w:rsid w:val="00EE0944"/>
    <w:rsid w:val="00EE13E4"/>
    <w:rsid w:val="00EE2281"/>
    <w:rsid w:val="00EE336C"/>
    <w:rsid w:val="00EF0065"/>
    <w:rsid w:val="00EF04FB"/>
    <w:rsid w:val="00EF6705"/>
    <w:rsid w:val="00EF6FA2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6745"/>
    <w:rsid w:val="00F61667"/>
    <w:rsid w:val="00F61944"/>
    <w:rsid w:val="00F62BD8"/>
    <w:rsid w:val="00F72621"/>
    <w:rsid w:val="00F7595B"/>
    <w:rsid w:val="00F817DB"/>
    <w:rsid w:val="00F870CB"/>
    <w:rsid w:val="00FA46AF"/>
    <w:rsid w:val="00FB075A"/>
    <w:rsid w:val="00FB5998"/>
    <w:rsid w:val="00FB7818"/>
    <w:rsid w:val="00FC2913"/>
    <w:rsid w:val="00FC47CD"/>
    <w:rsid w:val="00FC5336"/>
    <w:rsid w:val="00FC742F"/>
    <w:rsid w:val="00FD03C4"/>
    <w:rsid w:val="00FD61D5"/>
    <w:rsid w:val="00FD6F2F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928</Words>
  <Characters>1099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4</cp:revision>
  <cp:lastPrinted>2025-01-24T21:16:00Z</cp:lastPrinted>
  <dcterms:created xsi:type="dcterms:W3CDTF">2025-01-31T21:58:00Z</dcterms:created>
  <dcterms:modified xsi:type="dcterms:W3CDTF">2025-02-02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